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A9CF0" w14:textId="04B81FEC" w:rsidR="009153C5" w:rsidRPr="002E7200" w:rsidRDefault="00501F9D" w:rsidP="002E7200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2C1FAD" wp14:editId="04B5675B">
                <wp:simplePos x="0" y="0"/>
                <wp:positionH relativeFrom="column">
                  <wp:posOffset>-533116</wp:posOffset>
                </wp:positionH>
                <wp:positionV relativeFrom="paragraph">
                  <wp:posOffset>454025</wp:posOffset>
                </wp:positionV>
                <wp:extent cx="6077068" cy="7139136"/>
                <wp:effectExtent l="0" t="0" r="0" b="508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7068" cy="71391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1EFB45B" w14:textId="269B1709" w:rsidR="007308DB" w:rsidRPr="00426B0B" w:rsidRDefault="00501F9D" w:rsidP="00501F9D">
                            <w:pPr>
                              <w:spacing w:after="120"/>
                              <w:ind w:left="0"/>
                              <w:rPr>
                                <w:b/>
                                <w:bCs/>
                                <w:sz w:val="28"/>
                                <w:szCs w:val="32"/>
                              </w:rPr>
                            </w:pPr>
                            <w:r w:rsidRPr="00426B0B">
                              <w:rPr>
                                <w:b/>
                                <w:bCs/>
                                <w:sz w:val="28"/>
                                <w:szCs w:val="32"/>
                              </w:rPr>
                              <w:t>Your headline here</w:t>
                            </w:r>
                          </w:p>
                          <w:p w14:paraId="6C466225" w14:textId="0E45E339" w:rsidR="00501F9D" w:rsidRPr="00426B0B" w:rsidRDefault="00426B0B" w:rsidP="00501F9D">
                            <w:pPr>
                              <w:spacing w:after="120"/>
                              <w:ind w:left="0"/>
                              <w:rPr>
                                <w:szCs w:val="22"/>
                              </w:rPr>
                            </w:pPr>
                            <w:r w:rsidRPr="00426B0B">
                              <w:rPr>
                                <w:szCs w:val="22"/>
                              </w:rPr>
                              <w:t xml:space="preserve">Followed by your text </w:t>
                            </w:r>
                            <w:proofErr w:type="gramStart"/>
                            <w:r w:rsidRPr="00426B0B">
                              <w:rPr>
                                <w:szCs w:val="22"/>
                              </w:rPr>
                              <w:t>here</w:t>
                            </w:r>
                            <w:proofErr w:type="gramEnd"/>
                            <w:r w:rsidRPr="00426B0B">
                              <w:rPr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2C1FA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2pt;margin-top:35.75pt;width:478.5pt;height:562.1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" fillcolor="white [3201]" stroked="f" strokeweight=".5pt">
                <v:textbox>
                  <w:txbxContent>
                    <w:p w14:paraId="01EFB45B" w14:textId="269B1709" w:rsidR="007308DB" w:rsidRPr="00426B0B" w:rsidRDefault="00501F9D" w:rsidP="00501F9D">
                      <w:pPr>
                        <w:spacing w:after="120"/>
                        <w:ind w:left="0"/>
                        <w:rPr>
                          <w:b/>
                          <w:bCs/>
                          <w:sz w:val="28"/>
                          <w:szCs w:val="32"/>
                        </w:rPr>
                      </w:pPr>
                      <w:r w:rsidRPr="00426B0B">
                        <w:rPr>
                          <w:b/>
                          <w:bCs/>
                          <w:sz w:val="28"/>
                          <w:szCs w:val="32"/>
                        </w:rPr>
                        <w:t>Your headline here</w:t>
                      </w:r>
                    </w:p>
                    <w:p w14:paraId="6C466225" w14:textId="0E45E339" w:rsidR="00501F9D" w:rsidRPr="00426B0B" w:rsidRDefault="00426B0B" w:rsidP="00501F9D">
                      <w:pPr>
                        <w:spacing w:after="120"/>
                        <w:ind w:left="0"/>
                        <w:rPr>
                          <w:szCs w:val="22"/>
                        </w:rPr>
                      </w:pPr>
                      <w:r w:rsidRPr="00426B0B">
                        <w:rPr>
                          <w:szCs w:val="22"/>
                        </w:rPr>
                        <w:t xml:space="preserve">Followed by your text </w:t>
                      </w:r>
                      <w:proofErr w:type="gramStart"/>
                      <w:r w:rsidRPr="00426B0B">
                        <w:rPr>
                          <w:szCs w:val="22"/>
                        </w:rPr>
                        <w:t>here</w:t>
                      </w:r>
                      <w:proofErr w:type="gramEnd"/>
                      <w:r w:rsidRPr="00426B0B">
                        <w:rPr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2301B9AB" wp14:editId="7D45B3FE">
            <wp:simplePos x="0" y="0"/>
            <wp:positionH relativeFrom="column">
              <wp:posOffset>-1374065</wp:posOffset>
            </wp:positionH>
            <wp:positionV relativeFrom="page">
              <wp:posOffset>0</wp:posOffset>
            </wp:positionV>
            <wp:extent cx="7568565" cy="10705465"/>
            <wp:effectExtent l="0" t="0" r="0" b="635"/>
            <wp:wrapThrough wrapText="bothSides">
              <wp:wrapPolygon edited="0">
                <wp:start x="0" y="0"/>
                <wp:lineTo x="0" y="21563"/>
                <wp:lineTo x="21529" y="21563"/>
                <wp:lineTo x="2152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8565" cy="10705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2EF2"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F11057" wp14:editId="3B9477D7">
                <wp:simplePos x="0" y="0"/>
                <wp:positionH relativeFrom="column">
                  <wp:posOffset>-533499</wp:posOffset>
                </wp:positionH>
                <wp:positionV relativeFrom="paragraph">
                  <wp:posOffset>-62254</wp:posOffset>
                </wp:positionV>
                <wp:extent cx="2930624" cy="369168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0624" cy="3691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7A4CCA" w14:textId="270D1EE8" w:rsidR="00042EF2" w:rsidRPr="007308DB" w:rsidRDefault="00042EF2">
                            <w:pPr>
                              <w:ind w:left="0"/>
                              <w:rPr>
                                <w:b/>
                                <w:bCs/>
                                <w:sz w:val="36"/>
                                <w:szCs w:val="40"/>
                              </w:rPr>
                            </w:pPr>
                            <w:r w:rsidRPr="007308DB">
                              <w:rPr>
                                <w:b/>
                                <w:bCs/>
                                <w:sz w:val="36"/>
                                <w:szCs w:val="40"/>
                              </w:rPr>
                              <w:t>PRESS REL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F11057" id="Text Box 2" o:spid="_x0000_s1027" type="#_x0000_t202" style="position:absolute;left:0;text-align:left;margin-left:-42pt;margin-top:-4.9pt;width:230.75pt;height:29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" fillcolor="white [3201]" stroked="f" strokeweight=".5pt">
                <v:textbox>
                  <w:txbxContent>
                    <w:p w14:paraId="6C7A4CCA" w14:textId="270D1EE8" w:rsidR="00042EF2" w:rsidRPr="007308DB" w:rsidRDefault="00042EF2">
                      <w:pPr>
                        <w:ind w:left="0"/>
                        <w:rPr>
                          <w:b/>
                          <w:bCs/>
                          <w:sz w:val="36"/>
                          <w:szCs w:val="40"/>
                        </w:rPr>
                      </w:pPr>
                      <w:r w:rsidRPr="007308DB">
                        <w:rPr>
                          <w:b/>
                          <w:bCs/>
                          <w:sz w:val="36"/>
                          <w:szCs w:val="40"/>
                        </w:rPr>
                        <w:t>PRESS RELEASE</w:t>
                      </w:r>
                    </w:p>
                  </w:txbxContent>
                </v:textbox>
              </v:shape>
            </w:pict>
          </mc:Fallback>
        </mc:AlternateContent>
      </w:r>
    </w:p>
    <w:p w14:paraId="4C3587A2" w14:textId="627C3BAE" w:rsidR="008227DC" w:rsidRPr="006A6DE8" w:rsidRDefault="00AF52BE" w:rsidP="006A6DE8">
      <w:pPr>
        <w:rPr>
          <w:rFonts w:eastAsia="Calibri" w:cs="Times New Roman"/>
          <w:szCs w:val="22"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30A6E55" wp14:editId="337F16E9">
                <wp:simplePos x="0" y="0"/>
                <wp:positionH relativeFrom="column">
                  <wp:posOffset>-488062</wp:posOffset>
                </wp:positionH>
                <wp:positionV relativeFrom="paragraph">
                  <wp:posOffset>596347</wp:posOffset>
                </wp:positionV>
                <wp:extent cx="6077068" cy="7139136"/>
                <wp:effectExtent l="0" t="0" r="0" b="50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7068" cy="71391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B5E7BA" w14:textId="0E8D7432" w:rsidR="00AF52BE" w:rsidRPr="00426B0B" w:rsidRDefault="00AF52BE" w:rsidP="00AF52BE">
                            <w:pPr>
                              <w:spacing w:after="120"/>
                              <w:ind w:left="0"/>
                              <w:rPr>
                                <w:szCs w:val="22"/>
                              </w:rPr>
                            </w:pPr>
                            <w:r w:rsidRPr="00AF52BE">
                              <w:rPr>
                                <w:szCs w:val="22"/>
                              </w:rPr>
                              <w:t>Continue your text on this page</w:t>
                            </w:r>
                            <w:r w:rsidR="00D9468D">
                              <w:rPr>
                                <w:szCs w:val="22"/>
                              </w:rPr>
                              <w:t xml:space="preserve"> or delete the page if not </w:t>
                            </w:r>
                            <w:proofErr w:type="gramStart"/>
                            <w:r w:rsidR="00D9468D">
                              <w:rPr>
                                <w:szCs w:val="22"/>
                              </w:rPr>
                              <w:t>require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A6E55" id="Text Box 5" o:spid="_x0000_s1028" type="#_x0000_t202" style="position:absolute;left:0;text-align:left;margin-left:-38.45pt;margin-top:46.95pt;width:478.5pt;height:562.1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" fillcolor="white [3201]" stroked="f" strokeweight=".5pt">
                <v:textbox>
                  <w:txbxContent>
                    <w:p w14:paraId="45B5E7BA" w14:textId="0E8D7432" w:rsidR="00AF52BE" w:rsidRPr="00426B0B" w:rsidRDefault="00AF52BE" w:rsidP="00AF52BE">
                      <w:pPr>
                        <w:spacing w:after="120"/>
                        <w:ind w:left="0"/>
                        <w:rPr>
                          <w:szCs w:val="22"/>
                        </w:rPr>
                      </w:pPr>
                      <w:r w:rsidRPr="00AF52BE">
                        <w:rPr>
                          <w:szCs w:val="22"/>
                        </w:rPr>
                        <w:t>Continue your text on this page</w:t>
                      </w:r>
                      <w:r w:rsidR="00D9468D">
                        <w:rPr>
                          <w:szCs w:val="22"/>
                        </w:rPr>
                        <w:t xml:space="preserve"> or delete the page if not </w:t>
                      </w:r>
                      <w:proofErr w:type="gramStart"/>
                      <w:r w:rsidR="00D9468D">
                        <w:rPr>
                          <w:szCs w:val="22"/>
                        </w:rPr>
                        <w:t>required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5C2FD7"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04BCBE8D" wp14:editId="7A0C3E3D">
            <wp:simplePos x="0" y="0"/>
            <wp:positionH relativeFrom="column">
              <wp:posOffset>-1259840</wp:posOffset>
            </wp:positionH>
            <wp:positionV relativeFrom="page">
              <wp:posOffset>0</wp:posOffset>
            </wp:positionV>
            <wp:extent cx="7568565" cy="10705465"/>
            <wp:effectExtent l="0" t="0" r="0" b="635"/>
            <wp:wrapThrough wrapText="bothSides">
              <wp:wrapPolygon edited="0">
                <wp:start x="0" y="0"/>
                <wp:lineTo x="0" y="21563"/>
                <wp:lineTo x="21529" y="21563"/>
                <wp:lineTo x="2152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8565" cy="10705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227DC" w:rsidRPr="006A6DE8" w:rsidSect="001A6A52">
      <w:footerReference w:type="default" r:id="rId8"/>
      <w:headerReference w:type="first" r:id="rId9"/>
      <w:footerReference w:type="first" r:id="rId10"/>
      <w:pgSz w:w="11900" w:h="16840"/>
      <w:pgMar w:top="1440" w:right="1800" w:bottom="1440" w:left="1985" w:header="624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7B4F2" w14:textId="77777777" w:rsidR="00B43D7B" w:rsidRDefault="00B43D7B" w:rsidP="001A6A52">
      <w:r>
        <w:separator/>
      </w:r>
    </w:p>
  </w:endnote>
  <w:endnote w:type="continuationSeparator" w:id="0">
    <w:p w14:paraId="407F395D" w14:textId="77777777" w:rsidR="00B43D7B" w:rsidRDefault="00B43D7B" w:rsidP="001A6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91414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A89600" w14:textId="38CDA46E" w:rsidR="003E4004" w:rsidRDefault="003E40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224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8A37C" w14:textId="59BAF91A" w:rsidR="00892BB7" w:rsidRDefault="00892BB7" w:rsidP="00A84560">
    <w:pPr>
      <w:pStyle w:val="Footer"/>
      <w:ind w:left="0"/>
    </w:pPr>
  </w:p>
  <w:p w14:paraId="300E7416" w14:textId="35884629" w:rsidR="00892BB7" w:rsidRDefault="00892BB7">
    <w:pPr>
      <w:pStyle w:val="Footer"/>
    </w:pPr>
  </w:p>
  <w:p w14:paraId="47F86863" w14:textId="77777777" w:rsidR="00892BB7" w:rsidRDefault="00892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0C623" w14:textId="77777777" w:rsidR="00B43D7B" w:rsidRDefault="00B43D7B" w:rsidP="001A6A52">
      <w:r>
        <w:separator/>
      </w:r>
    </w:p>
  </w:footnote>
  <w:footnote w:type="continuationSeparator" w:id="0">
    <w:p w14:paraId="19A0432E" w14:textId="77777777" w:rsidR="00B43D7B" w:rsidRDefault="00B43D7B" w:rsidP="001A6A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ED79C" w14:textId="0D47E51B" w:rsidR="009153C5" w:rsidRDefault="009153C5" w:rsidP="001A6A52">
    <w:pPr>
      <w:pStyle w:val="Header"/>
    </w:pPr>
    <w:r>
      <w:tab/>
    </w:r>
  </w:p>
  <w:p w14:paraId="49921FE2" w14:textId="05DDEBE2" w:rsidR="009153C5" w:rsidRDefault="009153C5" w:rsidP="001A6A52">
    <w:pPr>
      <w:pStyle w:val="Header"/>
    </w:pPr>
  </w:p>
  <w:p w14:paraId="2DAEFB38" w14:textId="2CE85D13" w:rsidR="009153C5" w:rsidRDefault="009153C5" w:rsidP="001A6A52">
    <w:pPr>
      <w:pStyle w:val="Header"/>
    </w:pPr>
  </w:p>
  <w:p w14:paraId="6947718D" w14:textId="74DC0B48" w:rsidR="009153C5" w:rsidRDefault="009153C5" w:rsidP="001A6A52">
    <w:pPr>
      <w:pStyle w:val="Header"/>
    </w:pPr>
  </w:p>
  <w:p w14:paraId="38A9B9ED" w14:textId="624E7ACF" w:rsidR="009153C5" w:rsidRDefault="009153C5" w:rsidP="001A6A52">
    <w:pPr>
      <w:pStyle w:val="Header"/>
    </w:pPr>
  </w:p>
  <w:p w14:paraId="77CA3C80" w14:textId="247FEA85" w:rsidR="009153C5" w:rsidRDefault="009153C5" w:rsidP="001A6A52">
    <w:pPr>
      <w:pStyle w:val="Header"/>
    </w:pPr>
  </w:p>
  <w:p w14:paraId="5A54B912" w14:textId="77777777" w:rsidR="009153C5" w:rsidRDefault="009153C5" w:rsidP="001A6A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8463D"/>
    <w:multiLevelType w:val="hybridMultilevel"/>
    <w:tmpl w:val="CA9C61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747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tbSwsDA0s7A0NjBS0lEKTi0uzszPAykwqQUAysD7MiwAAAA="/>
  </w:docVars>
  <w:rsids>
    <w:rsidRoot w:val="007B1C17"/>
    <w:rsid w:val="000048CF"/>
    <w:rsid w:val="00015C95"/>
    <w:rsid w:val="0003470C"/>
    <w:rsid w:val="00042EF2"/>
    <w:rsid w:val="00067F78"/>
    <w:rsid w:val="000C643D"/>
    <w:rsid w:val="000C727B"/>
    <w:rsid w:val="000D01CC"/>
    <w:rsid w:val="00122166"/>
    <w:rsid w:val="001A6A52"/>
    <w:rsid w:val="002A10F9"/>
    <w:rsid w:val="002E7200"/>
    <w:rsid w:val="00316EC1"/>
    <w:rsid w:val="00360B34"/>
    <w:rsid w:val="003E4004"/>
    <w:rsid w:val="00426B0B"/>
    <w:rsid w:val="0044253D"/>
    <w:rsid w:val="00445A95"/>
    <w:rsid w:val="004C255D"/>
    <w:rsid w:val="004C4F42"/>
    <w:rsid w:val="00501F9D"/>
    <w:rsid w:val="0056358A"/>
    <w:rsid w:val="00577461"/>
    <w:rsid w:val="005C2FD7"/>
    <w:rsid w:val="0063616B"/>
    <w:rsid w:val="0066132A"/>
    <w:rsid w:val="006A6DE8"/>
    <w:rsid w:val="00703DE1"/>
    <w:rsid w:val="00704AFC"/>
    <w:rsid w:val="007308DB"/>
    <w:rsid w:val="00735FA1"/>
    <w:rsid w:val="00767FCB"/>
    <w:rsid w:val="007B1C17"/>
    <w:rsid w:val="008227DC"/>
    <w:rsid w:val="00824E7A"/>
    <w:rsid w:val="00833FDB"/>
    <w:rsid w:val="0086121E"/>
    <w:rsid w:val="00892BB7"/>
    <w:rsid w:val="008D1918"/>
    <w:rsid w:val="008E6CCF"/>
    <w:rsid w:val="009153C5"/>
    <w:rsid w:val="009A07D6"/>
    <w:rsid w:val="00A560D6"/>
    <w:rsid w:val="00A5707B"/>
    <w:rsid w:val="00A84560"/>
    <w:rsid w:val="00AA01B0"/>
    <w:rsid w:val="00AF52BE"/>
    <w:rsid w:val="00B3377D"/>
    <w:rsid w:val="00B43D7B"/>
    <w:rsid w:val="00BA13C9"/>
    <w:rsid w:val="00C4600A"/>
    <w:rsid w:val="00CF1E03"/>
    <w:rsid w:val="00D82241"/>
    <w:rsid w:val="00D9468D"/>
    <w:rsid w:val="00DC0896"/>
    <w:rsid w:val="00DC5D20"/>
    <w:rsid w:val="00DD18F6"/>
    <w:rsid w:val="00E0011A"/>
    <w:rsid w:val="00E04324"/>
    <w:rsid w:val="00E8549B"/>
    <w:rsid w:val="00E90753"/>
    <w:rsid w:val="00EA11C7"/>
    <w:rsid w:val="00EE6296"/>
    <w:rsid w:val="00F25B7F"/>
    <w:rsid w:val="00F6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097E6E"/>
  <w14:defaultImageDpi w14:val="330"/>
  <w15:docId w15:val="{13357570-8803-4FD6-9DEE-613BFFA15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A6A52"/>
    <w:pPr>
      <w:ind w:left="-567"/>
    </w:pPr>
    <w:rPr>
      <w:rFonts w:ascii="Calibri" w:hAnsi="Calibri"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1C1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C17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53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53C5"/>
  </w:style>
  <w:style w:type="paragraph" w:styleId="Footer">
    <w:name w:val="footer"/>
    <w:basedOn w:val="Normal"/>
    <w:link w:val="FooterChar"/>
    <w:uiPriority w:val="99"/>
    <w:unhideWhenUsed/>
    <w:rsid w:val="009153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5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</Words>
  <Characters>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dams</dc:creator>
  <cp:keywords/>
  <dc:description/>
  <cp:lastModifiedBy>Tim Edgar</cp:lastModifiedBy>
  <cp:revision>9</cp:revision>
  <cp:lastPrinted>2016-03-22T15:17:00Z</cp:lastPrinted>
  <dcterms:created xsi:type="dcterms:W3CDTF">2023-02-11T10:26:00Z</dcterms:created>
  <dcterms:modified xsi:type="dcterms:W3CDTF">2023-02-11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8cacbf36cde29b3b08a41761500e5c769d286c609e840a5b6c7dd20e8cf4da</vt:lpwstr>
  </property>
</Properties>
</file>